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D89352" w14:textId="6155FFA3" w:rsidR="006826A4" w:rsidRDefault="006826A4" w:rsidP="00EA6C34">
      <w:pPr>
        <w:pStyle w:val="Titolo1"/>
        <w:spacing w:before="0"/>
      </w:pPr>
      <w:r>
        <w:t>Psicologia dello sviluppo (corso A)</w:t>
      </w:r>
    </w:p>
    <w:p w14:paraId="74987E43" w14:textId="56D8031B" w:rsidR="006826A4" w:rsidRDefault="00AD3BCC" w:rsidP="006826A4">
      <w:pPr>
        <w:pStyle w:val="Titolo2"/>
      </w:pPr>
      <w:r>
        <w:t>Prof. Diego Boerchi</w:t>
      </w:r>
    </w:p>
    <w:p w14:paraId="0E56F425" w14:textId="77777777" w:rsidR="00374472" w:rsidRPr="00976CAF" w:rsidRDefault="00374472" w:rsidP="00374472">
      <w:pPr>
        <w:tabs>
          <w:tab w:val="clear" w:pos="284"/>
        </w:tabs>
        <w:spacing w:before="240" w:after="120"/>
        <w:rPr>
          <w:b/>
          <w:sz w:val="18"/>
        </w:rPr>
      </w:pPr>
      <w:r w:rsidRPr="00976CAF">
        <w:rPr>
          <w:b/>
          <w:i/>
          <w:sz w:val="18"/>
        </w:rPr>
        <w:t>OBIETTIVO DEL CORSO</w:t>
      </w:r>
      <w:r>
        <w:rPr>
          <w:b/>
          <w:i/>
          <w:sz w:val="18"/>
        </w:rPr>
        <w:t xml:space="preserve"> E RISULTATI DI APPRENDIMENTO ATTESI</w:t>
      </w:r>
    </w:p>
    <w:p w14:paraId="7FAF0265" w14:textId="39C43DF6" w:rsidR="006826A4" w:rsidRDefault="00A32DCA" w:rsidP="00BA2A06">
      <w:r w:rsidRPr="00B26B4D">
        <w:t>Il corso si propone di fornire le conoscenze teoriche e metodologiche atte a comprendere i processi fondamentali che regolano lo sviluppo psicologico dell’individuo. Il corso è dunque finalizzato a far comprendere i nodi cruciali che caratterizzano la crescita dell’individuo nei diversi contesti in cui è inserito. Una particolare attenzione verrà dedicata</w:t>
      </w:r>
      <w:r w:rsidR="0091081B" w:rsidRPr="00B26B4D">
        <w:t xml:space="preserve"> a</w:t>
      </w:r>
      <w:r w:rsidRPr="00B26B4D">
        <w:t xml:space="preserve"> </w:t>
      </w:r>
      <w:r w:rsidR="006826A4" w:rsidRPr="00B26B4D">
        <w:t xml:space="preserve">far acquisire conoscenze per l’osservazione e la valutazione degli eventi critici evolutivi </w:t>
      </w:r>
      <w:r w:rsidRPr="00B26B4D">
        <w:t xml:space="preserve">e </w:t>
      </w:r>
      <w:r w:rsidR="006826A4" w:rsidRPr="00B26B4D">
        <w:t xml:space="preserve">per l’analisi dei </w:t>
      </w:r>
      <w:r w:rsidRPr="00B26B4D">
        <w:t>fattori di rischio.</w:t>
      </w:r>
    </w:p>
    <w:p w14:paraId="1A239D2E" w14:textId="77777777" w:rsidR="00374472" w:rsidRPr="00374472" w:rsidRDefault="00374472" w:rsidP="00374472">
      <w:pPr>
        <w:tabs>
          <w:tab w:val="clear" w:pos="284"/>
        </w:tabs>
        <w:spacing w:line="240" w:lineRule="auto"/>
        <w:rPr>
          <w:i/>
        </w:rPr>
      </w:pPr>
      <w:r w:rsidRPr="00374472">
        <w:rPr>
          <w:i/>
        </w:rPr>
        <w:t>Risultati di apprendimento attesi</w:t>
      </w:r>
    </w:p>
    <w:p w14:paraId="6C417905" w14:textId="0E6FC98C" w:rsidR="00374472" w:rsidRDefault="00374472" w:rsidP="00374472">
      <w:r w:rsidRPr="00374472">
        <w:rPr>
          <w:i/>
        </w:rPr>
        <w:t>Conoscenza e comprensione</w:t>
      </w:r>
      <w:r w:rsidRPr="00374472">
        <w:t>. Al termine del corso lo studente sarà in grado di:</w:t>
      </w:r>
    </w:p>
    <w:p w14:paraId="7ADE4A20" w14:textId="48A7A1BB" w:rsidR="00374472" w:rsidRDefault="00374472" w:rsidP="00374472">
      <w:r w:rsidRPr="00374472">
        <w:t>- conoscere e comprendere</w:t>
      </w:r>
      <w:r>
        <w:t xml:space="preserve"> le principali caratteristiche delle diverse fasi dello sviluppo cognitivo, emotivo, affettivo e sociale di un minore;</w:t>
      </w:r>
    </w:p>
    <w:p w14:paraId="0E1533F7" w14:textId="2ACA7A8D" w:rsidR="00374472" w:rsidRDefault="00374472" w:rsidP="00374472">
      <w:pPr>
        <w:tabs>
          <w:tab w:val="clear" w:pos="284"/>
        </w:tabs>
        <w:spacing w:line="240" w:lineRule="auto"/>
      </w:pPr>
      <w:r>
        <w:t>- conoscere e distinguere tra comportamenti genitoriali – in particolare materni - adeguati e comportamenti genitoriali inadeguati, cioè inefficaci dal punto di vista del benessere e della tutela del figlio;</w:t>
      </w:r>
    </w:p>
    <w:p w14:paraId="34CC37B5" w14:textId="7E436448" w:rsidR="00374472" w:rsidRDefault="00374472" w:rsidP="00374472">
      <w:pPr>
        <w:tabs>
          <w:tab w:val="clear" w:pos="284"/>
        </w:tabs>
        <w:spacing w:line="240" w:lineRule="auto"/>
      </w:pPr>
      <w:r>
        <w:t xml:space="preserve">- conoscere e comprendere eventuali fattori di rischio in termini di disadattamento </w:t>
      </w:r>
      <w:proofErr w:type="gramStart"/>
      <w:r>
        <w:t>sociale</w:t>
      </w:r>
      <w:proofErr w:type="gramEnd"/>
      <w:r>
        <w:t xml:space="preserve"> presenti nel gruppo dei pari di bambini e adolescenti;</w:t>
      </w:r>
    </w:p>
    <w:p w14:paraId="6351BFAE" w14:textId="595847E1" w:rsidR="00374472" w:rsidRPr="00C33B12" w:rsidRDefault="00374472" w:rsidP="00374472">
      <w:pPr>
        <w:tabs>
          <w:tab w:val="clear" w:pos="284"/>
        </w:tabs>
        <w:spacing w:line="240" w:lineRule="auto"/>
      </w:pPr>
      <w:r>
        <w:t>- conoscere, comprendere e discriminare tra comportamenti adolescenziali disfunzionali transitori e comportamenti adolescenziali devianti, con particolare riferimento alle condotte di reato.</w:t>
      </w:r>
    </w:p>
    <w:p w14:paraId="1BC680C3" w14:textId="77777777" w:rsidR="00557ED7" w:rsidRPr="00557ED7" w:rsidRDefault="00557ED7" w:rsidP="00557ED7">
      <w:r w:rsidRPr="00557ED7">
        <w:rPr>
          <w:i/>
        </w:rPr>
        <w:t xml:space="preserve">Capacità di applicare conoscenza e comprensione. </w:t>
      </w:r>
      <w:r w:rsidRPr="00557ED7">
        <w:t>Al termine del corso lo studente sarà in grado di utilizzare le conoscenze acquisite per:</w:t>
      </w:r>
    </w:p>
    <w:p w14:paraId="29466E44" w14:textId="7F2A7934" w:rsidR="00557ED7" w:rsidRPr="00557ED7" w:rsidRDefault="00557ED7" w:rsidP="00557ED7">
      <w:r w:rsidRPr="00557ED7">
        <w:t xml:space="preserve">- individuare i </w:t>
      </w:r>
      <w:r w:rsidR="005E55A4">
        <w:t xml:space="preserve">principali </w:t>
      </w:r>
      <w:r w:rsidRPr="00557ED7">
        <w:t>bisogni psicologici ed educativi di bambini e adolescenti;</w:t>
      </w:r>
    </w:p>
    <w:p w14:paraId="3889D0FF" w14:textId="2360FA18" w:rsidR="00374472" w:rsidRPr="00B26B4D" w:rsidRDefault="00557ED7" w:rsidP="00BA2A06">
      <w:r w:rsidRPr="00557ED7">
        <w:t xml:space="preserve">- </w:t>
      </w:r>
      <w:r w:rsidR="005E55A4">
        <w:t xml:space="preserve">riconoscere </w:t>
      </w:r>
      <w:r w:rsidRPr="00557ED7">
        <w:t>fattori di rischio e/o di protezione caratterizzanti i diversi percorsi e i contesti di sviluppo</w:t>
      </w:r>
      <w:r w:rsidR="005E55A4">
        <w:t>.</w:t>
      </w:r>
    </w:p>
    <w:p w14:paraId="77FBE728" w14:textId="77777777" w:rsidR="006826A4" w:rsidRDefault="006826A4" w:rsidP="006826A4">
      <w:pPr>
        <w:spacing w:before="240" w:after="120"/>
        <w:rPr>
          <w:b/>
          <w:sz w:val="18"/>
        </w:rPr>
      </w:pPr>
      <w:r>
        <w:rPr>
          <w:b/>
          <w:i/>
          <w:sz w:val="18"/>
        </w:rPr>
        <w:t>PROGRAMMA DEL CORSO</w:t>
      </w:r>
    </w:p>
    <w:p w14:paraId="15DFDD26" w14:textId="77777777" w:rsidR="006826A4" w:rsidRPr="00B26B4D" w:rsidRDefault="00A32DCA" w:rsidP="006826A4">
      <w:r w:rsidRPr="00B26B4D">
        <w:t xml:space="preserve">Saranno trattati </w:t>
      </w:r>
      <w:r w:rsidR="00E32D13" w:rsidRPr="00B26B4D">
        <w:t xml:space="preserve">i </w:t>
      </w:r>
      <w:r w:rsidRPr="00B26B4D">
        <w:t>seguenti argomenti</w:t>
      </w:r>
      <w:r w:rsidR="006826A4" w:rsidRPr="00B26B4D">
        <w:t>:</w:t>
      </w:r>
    </w:p>
    <w:p w14:paraId="4833B8C5" w14:textId="23FA6391" w:rsidR="00BA2A06" w:rsidRPr="00B26B4D" w:rsidRDefault="00113AD6" w:rsidP="00EA6C34">
      <w:pPr>
        <w:pStyle w:val="Paragrafoelenco"/>
        <w:numPr>
          <w:ilvl w:val="0"/>
          <w:numId w:val="6"/>
        </w:numPr>
        <w:ind w:hanging="720"/>
      </w:pPr>
      <w:proofErr w:type="gramStart"/>
      <w:r>
        <w:t>l</w:t>
      </w:r>
      <w:r w:rsidR="0091081B" w:rsidRPr="00B26B4D">
        <w:t>e</w:t>
      </w:r>
      <w:proofErr w:type="gramEnd"/>
      <w:r w:rsidR="0091081B" w:rsidRPr="00B26B4D">
        <w:t xml:space="preserve"> </w:t>
      </w:r>
      <w:r w:rsidR="006826A4" w:rsidRPr="00B26B4D">
        <w:t>principali teorie sullo sviluppo umano</w:t>
      </w:r>
      <w:r w:rsidR="00BA2A06" w:rsidRPr="00B26B4D">
        <w:t>;</w:t>
      </w:r>
    </w:p>
    <w:p w14:paraId="03443FBA" w14:textId="77777777" w:rsidR="006826A4" w:rsidRPr="00B26B4D" w:rsidRDefault="006826A4" w:rsidP="00EA6C34">
      <w:pPr>
        <w:pStyle w:val="Paragrafoelenco"/>
        <w:numPr>
          <w:ilvl w:val="0"/>
          <w:numId w:val="6"/>
        </w:numPr>
        <w:ind w:hanging="720"/>
      </w:pPr>
      <w:proofErr w:type="gramStart"/>
      <w:r w:rsidRPr="00B26B4D">
        <w:t>sviluppo</w:t>
      </w:r>
      <w:proofErr w:type="gramEnd"/>
      <w:r w:rsidRPr="00B26B4D">
        <w:t xml:space="preserve">, accrescimento </w:t>
      </w:r>
      <w:r w:rsidR="00A32DCA" w:rsidRPr="00B26B4D">
        <w:t xml:space="preserve">e maturazione </w:t>
      </w:r>
      <w:r w:rsidR="00BA2A06" w:rsidRPr="00B26B4D">
        <w:t>senso-</w:t>
      </w:r>
      <w:r w:rsidR="00A32DCA" w:rsidRPr="00B26B4D">
        <w:t>motoria</w:t>
      </w:r>
      <w:r w:rsidR="00EC72F9" w:rsidRPr="00B26B4D">
        <w:t>;</w:t>
      </w:r>
    </w:p>
    <w:p w14:paraId="6C4D7418" w14:textId="77777777" w:rsidR="000B78A5" w:rsidRPr="00B26B4D" w:rsidRDefault="000B78A5" w:rsidP="00EA6C34">
      <w:pPr>
        <w:pStyle w:val="Paragrafoelenco"/>
        <w:numPr>
          <w:ilvl w:val="0"/>
          <w:numId w:val="6"/>
        </w:numPr>
        <w:ind w:hanging="720"/>
      </w:pPr>
      <w:proofErr w:type="gramStart"/>
      <w:r w:rsidRPr="00B26B4D">
        <w:t>lo</w:t>
      </w:r>
      <w:proofErr w:type="gramEnd"/>
      <w:r w:rsidRPr="00B26B4D">
        <w:t xml:space="preserve"> sviluppo degli affetti e delle emozioni;</w:t>
      </w:r>
    </w:p>
    <w:p w14:paraId="726BBF65" w14:textId="77777777" w:rsidR="006826A4" w:rsidRPr="00B26B4D" w:rsidRDefault="006826A4" w:rsidP="00EA6C34">
      <w:pPr>
        <w:pStyle w:val="Paragrafoelenco"/>
        <w:numPr>
          <w:ilvl w:val="0"/>
          <w:numId w:val="6"/>
        </w:numPr>
        <w:ind w:hanging="720"/>
      </w:pPr>
      <w:proofErr w:type="gramStart"/>
      <w:r w:rsidRPr="00B26B4D">
        <w:t>lo</w:t>
      </w:r>
      <w:proofErr w:type="gramEnd"/>
      <w:r w:rsidRPr="00B26B4D">
        <w:t xml:space="preserve"> sviluppo cognitivo</w:t>
      </w:r>
      <w:r w:rsidR="00EC72F9" w:rsidRPr="00B26B4D">
        <w:t>;</w:t>
      </w:r>
    </w:p>
    <w:p w14:paraId="2A9A6E38" w14:textId="77777777" w:rsidR="006826A4" w:rsidRPr="00B26B4D" w:rsidRDefault="00A32DCA" w:rsidP="00EA6C34">
      <w:pPr>
        <w:pStyle w:val="Paragrafoelenco"/>
        <w:numPr>
          <w:ilvl w:val="0"/>
          <w:numId w:val="6"/>
        </w:numPr>
        <w:ind w:hanging="720"/>
      </w:pPr>
      <w:proofErr w:type="gramStart"/>
      <w:r w:rsidRPr="00B26B4D">
        <w:t>lo</w:t>
      </w:r>
      <w:proofErr w:type="gramEnd"/>
      <w:r w:rsidRPr="00B26B4D">
        <w:t xml:space="preserve"> </w:t>
      </w:r>
      <w:r w:rsidR="006826A4" w:rsidRPr="00B26B4D">
        <w:t>sviluppo del linguaggio, della comunicazione e della socializzazione</w:t>
      </w:r>
      <w:r w:rsidR="00EC72F9" w:rsidRPr="00B26B4D">
        <w:t>;</w:t>
      </w:r>
    </w:p>
    <w:p w14:paraId="01831CCF" w14:textId="77777777" w:rsidR="000B78A5" w:rsidRDefault="00EC72F9" w:rsidP="00EA6C34">
      <w:pPr>
        <w:pStyle w:val="Paragrafoelenco"/>
        <w:numPr>
          <w:ilvl w:val="0"/>
          <w:numId w:val="6"/>
        </w:numPr>
        <w:ind w:hanging="720"/>
      </w:pPr>
      <w:proofErr w:type="gramStart"/>
      <w:r w:rsidRPr="00B26B4D">
        <w:t>l’età</w:t>
      </w:r>
      <w:proofErr w:type="gramEnd"/>
      <w:r w:rsidRPr="00B26B4D">
        <w:t xml:space="preserve"> ad</w:t>
      </w:r>
      <w:r w:rsidR="000B78A5">
        <w:t>olescenziale;</w:t>
      </w:r>
    </w:p>
    <w:p w14:paraId="1DF4E919" w14:textId="77777777" w:rsidR="006826A4" w:rsidRDefault="000B78A5" w:rsidP="00EA6C34">
      <w:pPr>
        <w:pStyle w:val="Paragrafoelenco"/>
        <w:numPr>
          <w:ilvl w:val="0"/>
          <w:numId w:val="6"/>
        </w:numPr>
        <w:ind w:hanging="720"/>
      </w:pPr>
      <w:proofErr w:type="gramStart"/>
      <w:r w:rsidRPr="00786D7C">
        <w:t>la</w:t>
      </w:r>
      <w:proofErr w:type="gramEnd"/>
      <w:r w:rsidRPr="00786D7C">
        <w:t xml:space="preserve"> socializzazione emotiva in famiglia</w:t>
      </w:r>
      <w:r w:rsidR="006826A4" w:rsidRPr="00786D7C">
        <w:t>.</w:t>
      </w:r>
    </w:p>
    <w:p w14:paraId="579F2AE4" w14:textId="77777777" w:rsidR="006826A4" w:rsidRPr="00786D7C" w:rsidRDefault="006826A4" w:rsidP="006826A4">
      <w:pPr>
        <w:keepNext/>
        <w:spacing w:before="240" w:after="120"/>
        <w:rPr>
          <w:b/>
          <w:sz w:val="18"/>
        </w:rPr>
      </w:pPr>
      <w:r w:rsidRPr="00786D7C">
        <w:rPr>
          <w:b/>
          <w:i/>
          <w:sz w:val="18"/>
        </w:rPr>
        <w:lastRenderedPageBreak/>
        <w:t>BIBLIOGRAFIA</w:t>
      </w:r>
    </w:p>
    <w:p w14:paraId="103D44C2" w14:textId="517874B5" w:rsidR="00EC72F9" w:rsidRPr="00786D7C" w:rsidRDefault="00EC72F9" w:rsidP="00EC72F9">
      <w:pPr>
        <w:spacing w:line="240" w:lineRule="atLeast"/>
        <w:ind w:left="284" w:hanging="284"/>
        <w:rPr>
          <w:spacing w:val="-5"/>
          <w:sz w:val="18"/>
        </w:rPr>
      </w:pPr>
      <w:r w:rsidRPr="00786D7C">
        <w:rPr>
          <w:smallCaps/>
          <w:spacing w:val="-5"/>
          <w:sz w:val="18"/>
          <w:szCs w:val="18"/>
        </w:rPr>
        <w:t>S</w:t>
      </w:r>
      <w:r w:rsidRPr="00E07926">
        <w:rPr>
          <w:smallCaps/>
          <w:spacing w:val="-5"/>
          <w:sz w:val="16"/>
          <w:szCs w:val="18"/>
        </w:rPr>
        <w:t xml:space="preserve">. </w:t>
      </w:r>
      <w:r w:rsidR="00786D7C" w:rsidRPr="00E07926">
        <w:rPr>
          <w:smallCaps/>
          <w:spacing w:val="-5"/>
          <w:sz w:val="16"/>
          <w:szCs w:val="18"/>
        </w:rPr>
        <w:t>C</w:t>
      </w:r>
      <w:r w:rsidR="00E07926">
        <w:rPr>
          <w:smallCaps/>
          <w:spacing w:val="-5"/>
          <w:sz w:val="16"/>
          <w:szCs w:val="18"/>
        </w:rPr>
        <w:t>aravita</w:t>
      </w:r>
      <w:r w:rsidR="00786D7C" w:rsidRPr="00E07926">
        <w:rPr>
          <w:smallCaps/>
          <w:spacing w:val="-5"/>
          <w:sz w:val="16"/>
          <w:szCs w:val="18"/>
        </w:rPr>
        <w:t xml:space="preserve"> - L. M</w:t>
      </w:r>
      <w:r w:rsidR="00E07926">
        <w:rPr>
          <w:smallCaps/>
          <w:spacing w:val="-5"/>
          <w:sz w:val="16"/>
          <w:szCs w:val="18"/>
        </w:rPr>
        <w:t>ilani</w:t>
      </w:r>
      <w:r w:rsidR="00786D7C" w:rsidRPr="00E07926">
        <w:rPr>
          <w:smallCaps/>
          <w:spacing w:val="-5"/>
          <w:sz w:val="16"/>
          <w:szCs w:val="18"/>
        </w:rPr>
        <w:t xml:space="preserve"> - </w:t>
      </w:r>
      <w:r w:rsidR="00E07926">
        <w:rPr>
          <w:smallCaps/>
          <w:spacing w:val="-5"/>
          <w:sz w:val="16"/>
          <w:szCs w:val="18"/>
        </w:rPr>
        <w:t>D. Traficante</w:t>
      </w:r>
      <w:r w:rsidRPr="00786D7C">
        <w:rPr>
          <w:smallCaps/>
          <w:spacing w:val="-5"/>
          <w:sz w:val="16"/>
        </w:rPr>
        <w:t>,</w:t>
      </w:r>
      <w:r w:rsidRPr="00786D7C">
        <w:rPr>
          <w:i/>
          <w:spacing w:val="-5"/>
          <w:sz w:val="18"/>
        </w:rPr>
        <w:t xml:space="preserve"> Psicologia dello sviluppo e dell’educazione,</w:t>
      </w:r>
      <w:r w:rsidR="00E82E83">
        <w:rPr>
          <w:spacing w:val="-5"/>
          <w:sz w:val="18"/>
        </w:rPr>
        <w:t xml:space="preserve"> Il Mulino, Bologna, 2018.</w:t>
      </w:r>
      <w:r w:rsidR="001D24C6" w:rsidRPr="00786D7C">
        <w:rPr>
          <w:spacing w:val="-5"/>
          <w:sz w:val="18"/>
        </w:rPr>
        <w:t xml:space="preserve"> </w:t>
      </w:r>
      <w:hyperlink r:id="rId5" w:history="1">
        <w:r w:rsidR="00E82E83" w:rsidRPr="00E82E83">
          <w:rPr>
            <w:rStyle w:val="Collegamentoipertestuale"/>
            <w:spacing w:val="-5"/>
            <w:sz w:val="18"/>
          </w:rPr>
          <w:t>Acquista da V&amp;P</w:t>
        </w:r>
      </w:hyperlink>
    </w:p>
    <w:p w14:paraId="1983930E" w14:textId="49DDBA34" w:rsidR="001D24C6" w:rsidRPr="00786D7C" w:rsidRDefault="001D24C6" w:rsidP="00EC72F9">
      <w:pPr>
        <w:spacing w:line="240" w:lineRule="atLeast"/>
        <w:ind w:left="284" w:hanging="284"/>
        <w:rPr>
          <w:spacing w:val="-5"/>
          <w:sz w:val="18"/>
        </w:rPr>
      </w:pPr>
      <w:r w:rsidRPr="00C74F8C">
        <w:rPr>
          <w:spacing w:val="-5"/>
          <w:sz w:val="16"/>
          <w:szCs w:val="18"/>
        </w:rPr>
        <w:t>L</w:t>
      </w:r>
      <w:r w:rsidRPr="00C74F8C">
        <w:rPr>
          <w:smallCaps/>
          <w:spacing w:val="-5"/>
          <w:sz w:val="16"/>
          <w:szCs w:val="16"/>
        </w:rPr>
        <w:t>. M</w:t>
      </w:r>
      <w:r w:rsidR="00E07926" w:rsidRPr="00C74F8C">
        <w:rPr>
          <w:smallCaps/>
          <w:spacing w:val="-5"/>
          <w:sz w:val="16"/>
          <w:szCs w:val="16"/>
        </w:rPr>
        <w:t>urray</w:t>
      </w:r>
      <w:r w:rsidRPr="00C74F8C">
        <w:rPr>
          <w:smallCaps/>
          <w:spacing w:val="-5"/>
          <w:sz w:val="16"/>
          <w:szCs w:val="16"/>
        </w:rPr>
        <w:t xml:space="preserve"> (a cura di),</w:t>
      </w:r>
      <w:r w:rsidRPr="00C74F8C">
        <w:rPr>
          <w:spacing w:val="-5"/>
          <w:sz w:val="16"/>
          <w:szCs w:val="18"/>
        </w:rPr>
        <w:t xml:space="preserve"> </w:t>
      </w:r>
      <w:r w:rsidRPr="00E07926">
        <w:rPr>
          <w:i/>
          <w:spacing w:val="-5"/>
          <w:sz w:val="18"/>
        </w:rPr>
        <w:t>Le prime relazioni del bambino. I legami fondamentali per lo sviluppo, Raffaello Cortina,</w:t>
      </w:r>
      <w:r w:rsidRPr="00786D7C">
        <w:rPr>
          <w:spacing w:val="-5"/>
          <w:sz w:val="18"/>
        </w:rPr>
        <w:t xml:space="preserve"> </w:t>
      </w:r>
      <w:r w:rsidR="00E82E83">
        <w:rPr>
          <w:spacing w:val="-5"/>
          <w:sz w:val="18"/>
        </w:rPr>
        <w:t xml:space="preserve">Milano, 2015.  </w:t>
      </w:r>
      <w:hyperlink r:id="rId6" w:history="1">
        <w:r w:rsidR="00E82E83" w:rsidRPr="00E82E83">
          <w:rPr>
            <w:rStyle w:val="Collegamentoipertestuale"/>
            <w:spacing w:val="-5"/>
            <w:sz w:val="18"/>
          </w:rPr>
          <w:t>Acquista da V&amp;P</w:t>
        </w:r>
      </w:hyperlink>
      <w:bookmarkStart w:id="0" w:name="_GoBack"/>
      <w:bookmarkEnd w:id="0"/>
    </w:p>
    <w:p w14:paraId="1FB5DF97" w14:textId="77777777" w:rsidR="006826A4" w:rsidRPr="00786D7C" w:rsidRDefault="006826A4" w:rsidP="006826A4">
      <w:pPr>
        <w:spacing w:before="240" w:after="120" w:line="220" w:lineRule="exact"/>
        <w:rPr>
          <w:b/>
          <w:i/>
          <w:sz w:val="18"/>
        </w:rPr>
      </w:pPr>
      <w:r w:rsidRPr="00786D7C">
        <w:rPr>
          <w:b/>
          <w:i/>
          <w:sz w:val="18"/>
        </w:rPr>
        <w:t>DIDATTICA DEL CORSO</w:t>
      </w:r>
    </w:p>
    <w:p w14:paraId="1F4F796D" w14:textId="74D37626" w:rsidR="006826A4" w:rsidRPr="00E83374" w:rsidRDefault="006826A4" w:rsidP="006826A4">
      <w:pPr>
        <w:pStyle w:val="Testo2"/>
      </w:pPr>
      <w:r w:rsidRPr="00E83374">
        <w:t xml:space="preserve">Lezioni frontali con l’ausilio di testimonianze </w:t>
      </w:r>
      <w:r w:rsidR="00AD3BCC" w:rsidRPr="00E83374">
        <w:t>dirette, video</w:t>
      </w:r>
      <w:r w:rsidR="00EC72F9" w:rsidRPr="00E83374">
        <w:t xml:space="preserve"> e con il supporto della piattaforma Blackboard.</w:t>
      </w:r>
    </w:p>
    <w:p w14:paraId="46F20EB5" w14:textId="4EC9602C" w:rsidR="006826A4" w:rsidRDefault="006826A4" w:rsidP="006826A4">
      <w:pPr>
        <w:spacing w:before="240" w:after="120" w:line="220" w:lineRule="exact"/>
        <w:rPr>
          <w:b/>
          <w:i/>
          <w:sz w:val="18"/>
        </w:rPr>
      </w:pPr>
      <w:r>
        <w:rPr>
          <w:b/>
          <w:i/>
          <w:sz w:val="18"/>
        </w:rPr>
        <w:t xml:space="preserve">METODO </w:t>
      </w:r>
      <w:r w:rsidR="00AD7790">
        <w:rPr>
          <w:b/>
          <w:i/>
          <w:sz w:val="18"/>
        </w:rPr>
        <w:t xml:space="preserve">E CRITERI </w:t>
      </w:r>
      <w:r>
        <w:rPr>
          <w:b/>
          <w:i/>
          <w:sz w:val="18"/>
        </w:rPr>
        <w:t>DI VALUTAZIONE</w:t>
      </w:r>
    </w:p>
    <w:p w14:paraId="1CFEA0EA" w14:textId="77777777" w:rsidR="00C81278" w:rsidRPr="00C81278" w:rsidRDefault="00C81278" w:rsidP="00C81278">
      <w:pPr>
        <w:tabs>
          <w:tab w:val="clear" w:pos="284"/>
        </w:tabs>
        <w:autoSpaceDE w:val="0"/>
        <w:autoSpaceDN w:val="0"/>
        <w:adjustRightInd w:val="0"/>
        <w:spacing w:line="240" w:lineRule="auto"/>
        <w:ind w:firstLine="284"/>
        <w:rPr>
          <w:sz w:val="18"/>
        </w:rPr>
      </w:pPr>
      <w:r w:rsidRPr="00C81278">
        <w:rPr>
          <w:sz w:val="18"/>
        </w:rPr>
        <w:t xml:space="preserve">La preparazione degli studenti verrà valutata tramite un esame scritto, che verterà sui testi e sugli argomenti indicati nella Guida di Facoltà pubblicata sul sito www.unicatt.it nell’apposita sezione, con possibilità, su richiesta della Commissione d'esame e/o dello studente, di una prova orale di approfondimento e integrazione da effettuarsi secondo le modalità disposte dalla Commissione. </w:t>
      </w:r>
    </w:p>
    <w:p w14:paraId="6F6FF245" w14:textId="77777777" w:rsidR="00C81278" w:rsidRPr="00C81278" w:rsidRDefault="00C81278" w:rsidP="00C81278">
      <w:pPr>
        <w:tabs>
          <w:tab w:val="clear" w:pos="284"/>
        </w:tabs>
        <w:autoSpaceDE w:val="0"/>
        <w:autoSpaceDN w:val="0"/>
        <w:adjustRightInd w:val="0"/>
        <w:spacing w:line="240" w:lineRule="auto"/>
        <w:ind w:firstLine="284"/>
        <w:rPr>
          <w:sz w:val="18"/>
        </w:rPr>
      </w:pPr>
      <w:r w:rsidRPr="00C81278">
        <w:rPr>
          <w:sz w:val="18"/>
        </w:rPr>
        <w:t>La prova d’esame consisterà di due parti: la prima comprendente 20 domande chiuse, a risposta multipla; la seconda comprendente 2 domande aperte. Il tempo a disposizione degli studenti per il completamento della prova sarà di 2 ore. Le domande verteranno sull’intero programma d’esame e verranno formulate con riferimento a temi specifici.</w:t>
      </w:r>
    </w:p>
    <w:p w14:paraId="713C96FC" w14:textId="2C9A4325" w:rsidR="006826A4" w:rsidRPr="00E83374" w:rsidRDefault="00C81278" w:rsidP="00C81278">
      <w:pPr>
        <w:tabs>
          <w:tab w:val="clear" w:pos="284"/>
        </w:tabs>
        <w:autoSpaceDE w:val="0"/>
        <w:autoSpaceDN w:val="0"/>
        <w:adjustRightInd w:val="0"/>
        <w:spacing w:line="240" w:lineRule="auto"/>
        <w:ind w:firstLine="284"/>
        <w:rPr>
          <w:sz w:val="18"/>
        </w:rPr>
      </w:pPr>
      <w:r w:rsidRPr="00C81278">
        <w:rPr>
          <w:sz w:val="18"/>
        </w:rPr>
        <w:t>Criteri di valutazione: a ciascuna risposta verrà assegnato un punteggio. Per poter superare l’esame, gli studenti dovranno riportare una valutazione almeno sufficiente in entrambe le parti che compongono la prova d’esame. Mediante la prima parte gli studenti dovranno anzitutto dimostrare di conoscere informazioni, distinzioni e concetti chiave di autori classici della disciplina trattati nel manuale; mediante la seconda parte dell’esame dovranno dimostrare di sapersi orientare tra i temi e le questioni di fondo discussi durante le lezioni, con particolare riferimento al volume di Murray. In questo contesto, si insisterà̀ sulle letture suggerite nel corso delle lezioni (testi classici e testi del docente), da svolgersi in maniera puntuale, sebbene privilegiando gli aspetti più rilevanti per la futura attività professionale. Ai fini della valutazione concorreranno la pertinenza delle risposte, l’uso appropriato della terminologia specifica, la strutturazione argomentata e coerente del discorso, la capacità di individuare nessi concettuali e questioni aperte. Le venti domande chiuse della prima parte della prova avranno uguale peso e saranno valutate con la seguente modalità: 0 (in caso di mancata risposta), 1 (in caso di risposta esatta) e meno 1 (in caso di risposta errata). Le due domande della seconda parte della prova avranno uguale peso e saranno valutate con un punteggio da 0 (in caso di mancata risposta) a 5 (in caso di risposta ineccepibile sotto tutti i punti di vista: pertinenza, accuratezza della terminologia, coerenza e argomentazione del discorso, individuazione delle questioni aperte).</w:t>
      </w:r>
    </w:p>
    <w:p w14:paraId="1E7B587F" w14:textId="51F862CF" w:rsidR="00AD7790" w:rsidRDefault="006826A4" w:rsidP="006826A4">
      <w:pPr>
        <w:spacing w:before="240" w:after="120"/>
        <w:rPr>
          <w:b/>
          <w:i/>
          <w:sz w:val="18"/>
        </w:rPr>
      </w:pPr>
      <w:r>
        <w:rPr>
          <w:b/>
          <w:i/>
          <w:sz w:val="18"/>
        </w:rPr>
        <w:t>AVVERTENZE</w:t>
      </w:r>
      <w:r w:rsidR="00AD7790">
        <w:rPr>
          <w:b/>
          <w:i/>
          <w:sz w:val="18"/>
        </w:rPr>
        <w:t xml:space="preserve"> E PREREQUISITI</w:t>
      </w:r>
    </w:p>
    <w:p w14:paraId="0F819F65" w14:textId="77777777" w:rsidR="00D23D09" w:rsidRPr="00E83374" w:rsidRDefault="00D23D09" w:rsidP="00D23D09">
      <w:pPr>
        <w:pStyle w:val="Testo2"/>
      </w:pPr>
      <w:r w:rsidRPr="00E83374">
        <w:t>La frequenza al corso è fortemente consigliata.</w:t>
      </w:r>
    </w:p>
    <w:p w14:paraId="7ACC97AA" w14:textId="32D7850A" w:rsidR="00D23D09" w:rsidRPr="00E83374" w:rsidRDefault="00D23D09" w:rsidP="00D23D09">
      <w:pPr>
        <w:tabs>
          <w:tab w:val="clear" w:pos="284"/>
        </w:tabs>
        <w:autoSpaceDE w:val="0"/>
        <w:autoSpaceDN w:val="0"/>
        <w:adjustRightInd w:val="0"/>
        <w:spacing w:line="240" w:lineRule="auto"/>
        <w:ind w:firstLine="284"/>
        <w:jc w:val="left"/>
        <w:rPr>
          <w:rFonts w:ascii="Times New Roman" w:hAnsi="Times New Roman"/>
          <w:sz w:val="18"/>
        </w:rPr>
      </w:pPr>
      <w:r w:rsidRPr="00E83374">
        <w:rPr>
          <w:rFonts w:ascii="Times New Roman" w:hAnsi="Times New Roman"/>
          <w:i/>
          <w:sz w:val="18"/>
        </w:rPr>
        <w:t xml:space="preserve">Prerequisiti. </w:t>
      </w:r>
      <w:r w:rsidRPr="00E83374">
        <w:rPr>
          <w:rFonts w:ascii="Times New Roman" w:hAnsi="Times New Roman"/>
          <w:sz w:val="18"/>
        </w:rPr>
        <w:t>Avendo carattere introduttivo, l’insegnamento non necessita di prerequisiti relativi ai contenuti.</w:t>
      </w:r>
    </w:p>
    <w:p w14:paraId="5E21BFCC" w14:textId="77777777" w:rsidR="00AD7790" w:rsidRPr="00D83451" w:rsidRDefault="00AD7790" w:rsidP="00D23D09">
      <w:pPr>
        <w:tabs>
          <w:tab w:val="clear" w:pos="284"/>
        </w:tabs>
        <w:autoSpaceDE w:val="0"/>
        <w:autoSpaceDN w:val="0"/>
        <w:adjustRightInd w:val="0"/>
        <w:spacing w:line="240" w:lineRule="auto"/>
        <w:ind w:firstLine="284"/>
        <w:jc w:val="left"/>
        <w:rPr>
          <w:rFonts w:ascii="Times New Roman" w:hAnsi="Times New Roman"/>
          <w:b/>
          <w:i/>
        </w:rPr>
      </w:pPr>
    </w:p>
    <w:p w14:paraId="3125E5BB" w14:textId="77777777" w:rsidR="00E83374" w:rsidRPr="00EA6C34" w:rsidRDefault="00E83374" w:rsidP="00EA6C34">
      <w:pPr>
        <w:pStyle w:val="Testo2"/>
        <w:ind w:firstLine="0"/>
        <w:rPr>
          <w:bCs/>
          <w:i/>
        </w:rPr>
      </w:pPr>
      <w:r w:rsidRPr="00EA6C34">
        <w:rPr>
          <w:bCs/>
          <w:i/>
        </w:rPr>
        <w:t>Orario e luogo di ricevimento</w:t>
      </w:r>
    </w:p>
    <w:p w14:paraId="31A19E49" w14:textId="110834B0" w:rsidR="00316FD6" w:rsidRPr="00D23D09" w:rsidRDefault="00E83374" w:rsidP="00316FD6">
      <w:pPr>
        <w:pStyle w:val="Testo2"/>
      </w:pPr>
      <w:r w:rsidRPr="00E83374">
        <w:t>I</w:t>
      </w:r>
      <w:r w:rsidR="00786D7C" w:rsidRPr="00E83374">
        <w:t xml:space="preserve">l prof. </w:t>
      </w:r>
      <w:r w:rsidR="00AD3BCC" w:rsidRPr="00E83374">
        <w:t xml:space="preserve">Boerchi </w:t>
      </w:r>
      <w:r w:rsidR="006826A4" w:rsidRPr="00E83374">
        <w:t>ricev</w:t>
      </w:r>
      <w:r w:rsidR="00C81278">
        <w:t>e</w:t>
      </w:r>
      <w:r w:rsidR="006826A4" w:rsidRPr="00E83374">
        <w:t xml:space="preserve"> gli studenti </w:t>
      </w:r>
      <w:r w:rsidR="00EC72F9" w:rsidRPr="00E83374">
        <w:t>su</w:t>
      </w:r>
      <w:r w:rsidR="006826A4" w:rsidRPr="00E83374">
        <w:t xml:space="preserve"> appuntamento</w:t>
      </w:r>
      <w:r w:rsidR="00C81278">
        <w:t xml:space="preserve"> a distanza o a ridosso del</w:t>
      </w:r>
      <w:r w:rsidR="006826A4" w:rsidRPr="00E83374">
        <w:t>le lezioni.</w:t>
      </w:r>
      <w:r w:rsidR="00316FD6">
        <w:t xml:space="preserve"> (email: </w:t>
      </w:r>
      <w:hyperlink r:id="rId7" w:history="1">
        <w:r w:rsidR="00316FD6" w:rsidRPr="00A11086">
          <w:rPr>
            <w:rStyle w:val="Collegamentoipertestuale"/>
          </w:rPr>
          <w:t>diego.boerchi@unicatt.it</w:t>
        </w:r>
      </w:hyperlink>
      <w:r w:rsidR="00316FD6">
        <w:t xml:space="preserve"> )</w:t>
      </w:r>
    </w:p>
    <w:sectPr w:rsidR="00316FD6" w:rsidRPr="00D23D09" w:rsidSect="00990BE2">
      <w:pgSz w:w="11906" w:h="16838" w:code="9"/>
      <w:pgMar w:top="3515" w:right="2608" w:bottom="3515" w:left="26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w:altName w:val="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545627"/>
    <w:multiLevelType w:val="hybridMultilevel"/>
    <w:tmpl w:val="AD44B81C"/>
    <w:lvl w:ilvl="0" w:tplc="9C04C30A">
      <w:start w:val="1"/>
      <w:numFmt w:val="bullet"/>
      <w:lvlText w:val="-"/>
      <w:lvlJc w:val="left"/>
      <w:pPr>
        <w:tabs>
          <w:tab w:val="num" w:pos="1080"/>
        </w:tabs>
        <w:ind w:left="1080" w:hanging="360"/>
      </w:pPr>
      <w:rPr>
        <w:rFonts w:ascii="Times" w:eastAsia="Times New Roman" w:hAnsi="Times" w:cs="Times"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 w15:restartNumberingAfterBreak="0">
    <w:nsid w:val="25795031"/>
    <w:multiLevelType w:val="hybridMultilevel"/>
    <w:tmpl w:val="3AFC69F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376A1537"/>
    <w:multiLevelType w:val="hybridMultilevel"/>
    <w:tmpl w:val="0F707C2E"/>
    <w:lvl w:ilvl="0" w:tplc="9C04C30A">
      <w:numFmt w:val="bullet"/>
      <w:lvlText w:val="-"/>
      <w:lvlJc w:val="left"/>
      <w:pPr>
        <w:ind w:left="720" w:hanging="360"/>
      </w:pPr>
      <w:rPr>
        <w:rFonts w:ascii="Times" w:eastAsia="Times New Roman" w:hAnsi="Times" w:cs="Time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52073009"/>
    <w:multiLevelType w:val="hybridMultilevel"/>
    <w:tmpl w:val="F2E6EE1C"/>
    <w:lvl w:ilvl="0" w:tplc="9C04C30A">
      <w:start w:val="1"/>
      <w:numFmt w:val="bullet"/>
      <w:lvlText w:val="-"/>
      <w:lvlJc w:val="left"/>
      <w:pPr>
        <w:tabs>
          <w:tab w:val="num" w:pos="720"/>
        </w:tabs>
        <w:ind w:left="720" w:hanging="360"/>
      </w:pPr>
      <w:rPr>
        <w:rFonts w:ascii="Times" w:eastAsia="Times New Roman" w:hAnsi="Times" w:cs="Time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6BB8325B"/>
    <w:multiLevelType w:val="hybridMultilevel"/>
    <w:tmpl w:val="1C54271A"/>
    <w:lvl w:ilvl="0" w:tplc="9C04C30A">
      <w:start w:val="1"/>
      <w:numFmt w:val="bullet"/>
      <w:lvlText w:val="-"/>
      <w:lvlJc w:val="left"/>
      <w:pPr>
        <w:tabs>
          <w:tab w:val="num" w:pos="1080"/>
        </w:tabs>
        <w:ind w:left="1080" w:hanging="360"/>
      </w:pPr>
      <w:rPr>
        <w:rFonts w:ascii="Times" w:eastAsia="Times New Roman" w:hAnsi="Times" w:cs="Times"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5" w15:restartNumberingAfterBreak="0">
    <w:nsid w:val="6F490B6F"/>
    <w:multiLevelType w:val="hybridMultilevel"/>
    <w:tmpl w:val="C616AC3A"/>
    <w:lvl w:ilvl="0" w:tplc="D298A664">
      <w:numFmt w:val="bullet"/>
      <w:lvlText w:val="-"/>
      <w:lvlJc w:val="left"/>
      <w:pPr>
        <w:ind w:left="720" w:hanging="360"/>
      </w:pPr>
      <w:rPr>
        <w:rFonts w:ascii="Times" w:eastAsia="Times New Roman" w:hAnsi="Times" w:cs="Time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791748ED"/>
    <w:multiLevelType w:val="hybridMultilevel"/>
    <w:tmpl w:val="D1C4FB56"/>
    <w:lvl w:ilvl="0" w:tplc="9C04C30A">
      <w:start w:val="1"/>
      <w:numFmt w:val="bullet"/>
      <w:lvlText w:val="-"/>
      <w:lvlJc w:val="left"/>
      <w:pPr>
        <w:tabs>
          <w:tab w:val="num" w:pos="720"/>
        </w:tabs>
        <w:ind w:left="720" w:hanging="360"/>
      </w:pPr>
      <w:rPr>
        <w:rFonts w:ascii="Times" w:eastAsia="Times New Roman" w:hAnsi="Times" w:cs="Times"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1"/>
  </w:num>
  <w:num w:numId="3">
    <w:abstractNumId w:val="5"/>
  </w:num>
  <w:num w:numId="4">
    <w:abstractNumId w:val="0"/>
  </w:num>
  <w:num w:numId="5">
    <w:abstractNumId w:val="4"/>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wM7EwNLGwNLKwtLRQ0lEKTi0uzszPAykwrAUAyVuVjiwAAAA="/>
  </w:docVars>
  <w:rsids>
    <w:rsidRoot w:val="006826A4"/>
    <w:rsid w:val="00035FA7"/>
    <w:rsid w:val="000B78A5"/>
    <w:rsid w:val="00113AD6"/>
    <w:rsid w:val="001234B3"/>
    <w:rsid w:val="00136BED"/>
    <w:rsid w:val="001D24C6"/>
    <w:rsid w:val="00316FD6"/>
    <w:rsid w:val="00333D05"/>
    <w:rsid w:val="00374472"/>
    <w:rsid w:val="00452394"/>
    <w:rsid w:val="00510796"/>
    <w:rsid w:val="00557ED7"/>
    <w:rsid w:val="005E55A4"/>
    <w:rsid w:val="00667249"/>
    <w:rsid w:val="006826A4"/>
    <w:rsid w:val="00786D7C"/>
    <w:rsid w:val="00811BAE"/>
    <w:rsid w:val="0091081B"/>
    <w:rsid w:val="00990BE2"/>
    <w:rsid w:val="009C1632"/>
    <w:rsid w:val="009C4109"/>
    <w:rsid w:val="00A32DCA"/>
    <w:rsid w:val="00A47D2F"/>
    <w:rsid w:val="00AD3BCC"/>
    <w:rsid w:val="00AD7790"/>
    <w:rsid w:val="00B26B4D"/>
    <w:rsid w:val="00B7345F"/>
    <w:rsid w:val="00BA2A06"/>
    <w:rsid w:val="00BD4253"/>
    <w:rsid w:val="00C32CDA"/>
    <w:rsid w:val="00C74F8C"/>
    <w:rsid w:val="00C81278"/>
    <w:rsid w:val="00D23D09"/>
    <w:rsid w:val="00D83451"/>
    <w:rsid w:val="00E07926"/>
    <w:rsid w:val="00E32D13"/>
    <w:rsid w:val="00E72BEB"/>
    <w:rsid w:val="00E82E83"/>
    <w:rsid w:val="00E83374"/>
    <w:rsid w:val="00EA6C34"/>
    <w:rsid w:val="00EA7C15"/>
    <w:rsid w:val="00EC72F9"/>
    <w:rsid w:val="00EE43D1"/>
    <w:rsid w:val="00EF759C"/>
    <w:rsid w:val="00F73D32"/>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D0DC49"/>
  <w15:docId w15:val="{9A21DE77-D974-4CBA-9DA6-BD73DDC76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990BE2"/>
    <w:pPr>
      <w:tabs>
        <w:tab w:val="left" w:pos="284"/>
      </w:tabs>
      <w:spacing w:line="240" w:lineRule="exact"/>
      <w:jc w:val="both"/>
    </w:pPr>
    <w:rPr>
      <w:rFonts w:ascii="Times" w:hAnsi="Times"/>
    </w:rPr>
  </w:style>
  <w:style w:type="paragraph" w:styleId="Titolo1">
    <w:name w:val="heading 1"/>
    <w:next w:val="Titolo2"/>
    <w:qFormat/>
    <w:rsid w:val="00990BE2"/>
    <w:pPr>
      <w:spacing w:before="480" w:line="240" w:lineRule="exact"/>
      <w:outlineLvl w:val="0"/>
    </w:pPr>
    <w:rPr>
      <w:rFonts w:ascii="Times" w:hAnsi="Times"/>
      <w:b/>
      <w:noProof/>
    </w:rPr>
  </w:style>
  <w:style w:type="paragraph" w:styleId="Titolo2">
    <w:name w:val="heading 2"/>
    <w:next w:val="Titolo3"/>
    <w:qFormat/>
    <w:rsid w:val="00990BE2"/>
    <w:pPr>
      <w:spacing w:line="240" w:lineRule="exact"/>
      <w:outlineLvl w:val="1"/>
    </w:pPr>
    <w:rPr>
      <w:rFonts w:ascii="Times" w:hAnsi="Times"/>
      <w:smallCaps/>
      <w:noProof/>
      <w:sz w:val="18"/>
    </w:rPr>
  </w:style>
  <w:style w:type="paragraph" w:styleId="Titolo3">
    <w:name w:val="heading 3"/>
    <w:next w:val="Normale"/>
    <w:qFormat/>
    <w:rsid w:val="00990BE2"/>
    <w:pPr>
      <w:spacing w:before="240" w:after="120" w:line="240" w:lineRule="exact"/>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Testo1">
    <w:name w:val="Testo 1"/>
    <w:rsid w:val="00990BE2"/>
    <w:pPr>
      <w:spacing w:line="220" w:lineRule="exact"/>
      <w:ind w:left="284" w:hanging="284"/>
      <w:jc w:val="both"/>
    </w:pPr>
    <w:rPr>
      <w:rFonts w:ascii="Times" w:hAnsi="Times"/>
      <w:noProof/>
      <w:sz w:val="18"/>
    </w:rPr>
  </w:style>
  <w:style w:type="paragraph" w:customStyle="1" w:styleId="Testo2">
    <w:name w:val="Testo 2"/>
    <w:link w:val="Testo2Carattere"/>
    <w:rsid w:val="00990BE2"/>
    <w:pPr>
      <w:spacing w:line="220" w:lineRule="exact"/>
      <w:ind w:firstLine="284"/>
      <w:jc w:val="both"/>
    </w:pPr>
    <w:rPr>
      <w:rFonts w:ascii="Times" w:hAnsi="Times"/>
      <w:noProof/>
      <w:sz w:val="18"/>
    </w:rPr>
  </w:style>
  <w:style w:type="paragraph" w:styleId="Paragrafoelenco">
    <w:name w:val="List Paragraph"/>
    <w:basedOn w:val="Normale"/>
    <w:uiPriority w:val="34"/>
    <w:qFormat/>
    <w:rsid w:val="00667249"/>
    <w:pPr>
      <w:ind w:left="720"/>
      <w:contextualSpacing/>
    </w:pPr>
  </w:style>
  <w:style w:type="character" w:styleId="Rimandocommento">
    <w:name w:val="annotation reference"/>
    <w:basedOn w:val="Carpredefinitoparagrafo"/>
    <w:semiHidden/>
    <w:unhideWhenUsed/>
    <w:rsid w:val="001234B3"/>
    <w:rPr>
      <w:sz w:val="16"/>
      <w:szCs w:val="16"/>
    </w:rPr>
  </w:style>
  <w:style w:type="paragraph" w:styleId="Testocommento">
    <w:name w:val="annotation text"/>
    <w:basedOn w:val="Normale"/>
    <w:link w:val="TestocommentoCarattere"/>
    <w:semiHidden/>
    <w:unhideWhenUsed/>
    <w:rsid w:val="001234B3"/>
    <w:pPr>
      <w:spacing w:line="240" w:lineRule="auto"/>
    </w:pPr>
  </w:style>
  <w:style w:type="character" w:customStyle="1" w:styleId="TestocommentoCarattere">
    <w:name w:val="Testo commento Carattere"/>
    <w:basedOn w:val="Carpredefinitoparagrafo"/>
    <w:link w:val="Testocommento"/>
    <w:semiHidden/>
    <w:rsid w:val="001234B3"/>
    <w:rPr>
      <w:rFonts w:ascii="Times" w:hAnsi="Times"/>
    </w:rPr>
  </w:style>
  <w:style w:type="paragraph" w:styleId="Soggettocommento">
    <w:name w:val="annotation subject"/>
    <w:basedOn w:val="Testocommento"/>
    <w:next w:val="Testocommento"/>
    <w:link w:val="SoggettocommentoCarattere"/>
    <w:semiHidden/>
    <w:unhideWhenUsed/>
    <w:rsid w:val="001234B3"/>
    <w:rPr>
      <w:b/>
      <w:bCs/>
    </w:rPr>
  </w:style>
  <w:style w:type="character" w:customStyle="1" w:styleId="SoggettocommentoCarattere">
    <w:name w:val="Soggetto commento Carattere"/>
    <w:basedOn w:val="TestocommentoCarattere"/>
    <w:link w:val="Soggettocommento"/>
    <w:semiHidden/>
    <w:rsid w:val="001234B3"/>
    <w:rPr>
      <w:rFonts w:ascii="Times" w:hAnsi="Times"/>
      <w:b/>
      <w:bCs/>
    </w:rPr>
  </w:style>
  <w:style w:type="paragraph" w:styleId="Testofumetto">
    <w:name w:val="Balloon Text"/>
    <w:basedOn w:val="Normale"/>
    <w:link w:val="TestofumettoCarattere"/>
    <w:semiHidden/>
    <w:unhideWhenUsed/>
    <w:rsid w:val="001234B3"/>
    <w:pPr>
      <w:spacing w:line="240" w:lineRule="auto"/>
    </w:pPr>
    <w:rPr>
      <w:rFonts w:ascii="Times New Roman" w:hAnsi="Times New Roman"/>
      <w:sz w:val="18"/>
      <w:szCs w:val="18"/>
    </w:rPr>
  </w:style>
  <w:style w:type="character" w:customStyle="1" w:styleId="TestofumettoCarattere">
    <w:name w:val="Testo fumetto Carattere"/>
    <w:basedOn w:val="Carpredefinitoparagrafo"/>
    <w:link w:val="Testofumetto"/>
    <w:semiHidden/>
    <w:rsid w:val="001234B3"/>
    <w:rPr>
      <w:sz w:val="18"/>
      <w:szCs w:val="18"/>
    </w:rPr>
  </w:style>
  <w:style w:type="character" w:customStyle="1" w:styleId="Testo2Carattere">
    <w:name w:val="Testo 2 Carattere"/>
    <w:link w:val="Testo2"/>
    <w:locked/>
    <w:rsid w:val="00AD7790"/>
    <w:rPr>
      <w:rFonts w:ascii="Times" w:hAnsi="Times"/>
      <w:noProof/>
      <w:sz w:val="18"/>
    </w:rPr>
  </w:style>
  <w:style w:type="character" w:styleId="Collegamentoipertestuale">
    <w:name w:val="Hyperlink"/>
    <w:basedOn w:val="Carpredefinitoparagrafo"/>
    <w:unhideWhenUsed/>
    <w:rsid w:val="00316FD6"/>
    <w:rPr>
      <w:color w:val="0000FF" w:themeColor="hyperlink"/>
      <w:u w:val="single"/>
    </w:rPr>
  </w:style>
  <w:style w:type="character" w:customStyle="1" w:styleId="UnresolvedMention">
    <w:name w:val="Unresolved Mention"/>
    <w:basedOn w:val="Carpredefinitoparagrafo"/>
    <w:uiPriority w:val="99"/>
    <w:semiHidden/>
    <w:unhideWhenUsed/>
    <w:rsid w:val="00316F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diego.boerchi@unicatt.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librerie.unicatt.it/scheda-libro/lynne-murray/le-prime-relazioni-del-bambino-dalla-nascita-a-due-anni-i-legami-fondamentali-per-lo-sviluppo-9788860307507-227295.html" TargetMode="External"/><Relationship Id="rId5" Type="http://schemas.openxmlformats.org/officeDocument/2006/relationships/hyperlink" Target="https://librerie.unicatt.it/scheda-libro/autori-vari/psicologia-dello-sviluppo-e-delleducazione-9788815278685-550727.htm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752</Words>
  <Characters>4880</Characters>
  <Application>Microsoft Office Word</Application>
  <DocSecurity>0</DocSecurity>
  <Lines>40</Lines>
  <Paragraphs>11</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56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elina.zucca</dc:creator>
  <cp:lastModifiedBy>Magatelli Matteo</cp:lastModifiedBy>
  <cp:revision>6</cp:revision>
  <cp:lastPrinted>2003-03-27T09:42:00Z</cp:lastPrinted>
  <dcterms:created xsi:type="dcterms:W3CDTF">2021-05-26T09:38:00Z</dcterms:created>
  <dcterms:modified xsi:type="dcterms:W3CDTF">2024-03-15T13:38:00Z</dcterms:modified>
</cp:coreProperties>
</file>